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A80A7A" w14:textId="77777777" w:rsidR="005A7B36" w:rsidRPr="00E54904" w:rsidRDefault="00106FDC" w:rsidP="00C875DC">
      <w:pPr>
        <w:pStyle w:val="a4"/>
      </w:pPr>
      <w:bookmarkStart w:id="0" w:name="软件项目管理个人作业"/>
      <w:proofErr w:type="spellStart"/>
      <w:r w:rsidRPr="00E54904">
        <w:rPr>
          <w:rFonts w:hint="eastAsia"/>
        </w:rPr>
        <w:t>软件项目管理个人作业</w:t>
      </w:r>
      <w:proofErr w:type="spellEnd"/>
    </w:p>
    <w:p w14:paraId="72A6AF7A" w14:textId="77777777" w:rsidR="005A7B36" w:rsidRPr="00E54904" w:rsidRDefault="00106FDC" w:rsidP="00C875DC">
      <w:pPr>
        <w:pStyle w:val="FirstParagraph"/>
        <w:jc w:val="center"/>
        <w:rPr>
          <w:lang w:eastAsia="zh-CN"/>
        </w:rPr>
      </w:pPr>
      <w:r w:rsidRPr="00E54904">
        <w:rPr>
          <w:rFonts w:hint="eastAsia"/>
          <w:b/>
          <w:bCs/>
          <w:lang w:eastAsia="zh-CN"/>
        </w:rPr>
        <w:t>202214161108-</w:t>
      </w:r>
      <w:r w:rsidRPr="00E54904">
        <w:rPr>
          <w:rFonts w:hint="eastAsia"/>
          <w:b/>
          <w:bCs/>
          <w:lang w:eastAsia="zh-CN"/>
        </w:rPr>
        <w:t>唐聖雄</w:t>
      </w:r>
      <w:r w:rsidRPr="00E54904">
        <w:rPr>
          <w:rFonts w:hint="eastAsia"/>
          <w:b/>
          <w:bCs/>
          <w:lang w:eastAsia="zh-CN"/>
        </w:rPr>
        <w:t>-</w:t>
      </w:r>
      <w:r w:rsidRPr="00E54904">
        <w:rPr>
          <w:rFonts w:hint="eastAsia"/>
          <w:b/>
          <w:bCs/>
          <w:lang w:eastAsia="zh-CN"/>
        </w:rPr>
        <w:t>软件学院</w:t>
      </w:r>
    </w:p>
    <w:bookmarkEnd w:id="0"/>
    <w:p w14:paraId="495D9DA6" w14:textId="77777777" w:rsidR="001119EA" w:rsidRPr="00E54904" w:rsidRDefault="001119EA" w:rsidP="008F2192">
      <w:pPr>
        <w:pStyle w:val="2"/>
        <w:jc w:val="center"/>
        <w:rPr>
          <w:color w:val="auto"/>
        </w:rPr>
      </w:pPr>
      <w:proofErr w:type="spellStart"/>
      <w:r w:rsidRPr="00E54904">
        <w:rPr>
          <w:color w:val="auto"/>
        </w:rPr>
        <w:t>微服务架构及</w:t>
      </w:r>
      <w:proofErr w:type="spellEnd"/>
      <w:r w:rsidRPr="00E54904">
        <w:rPr>
          <w:color w:val="auto"/>
        </w:rPr>
        <w:t xml:space="preserve"> Spring Cloud </w:t>
      </w:r>
      <w:proofErr w:type="spellStart"/>
      <w:r w:rsidRPr="00E54904">
        <w:rPr>
          <w:color w:val="auto"/>
        </w:rPr>
        <w:t>的应用</w:t>
      </w:r>
      <w:proofErr w:type="spellEnd"/>
    </w:p>
    <w:p w14:paraId="2775CD30" w14:textId="77777777" w:rsidR="001119EA" w:rsidRPr="00E54904" w:rsidRDefault="001119EA" w:rsidP="001119EA">
      <w:pPr>
        <w:pStyle w:val="3"/>
        <w:rPr>
          <w:color w:val="auto"/>
        </w:rPr>
      </w:pPr>
      <w:r w:rsidRPr="00E54904">
        <w:rPr>
          <w:color w:val="auto"/>
        </w:rPr>
        <w:t xml:space="preserve">1. Spring Cloud </w:t>
      </w:r>
      <w:proofErr w:type="spellStart"/>
      <w:r w:rsidRPr="00E54904">
        <w:rPr>
          <w:color w:val="auto"/>
        </w:rPr>
        <w:t>微服务架构</w:t>
      </w:r>
      <w:proofErr w:type="spellEnd"/>
    </w:p>
    <w:p w14:paraId="6D4D62C8" w14:textId="77777777" w:rsidR="001119EA" w:rsidRPr="00E54904" w:rsidRDefault="001119EA" w:rsidP="001119EA">
      <w:pPr>
        <w:pStyle w:val="af0"/>
      </w:pPr>
      <w:r w:rsidRPr="00E54904">
        <w:t>Spring Cloud 是一套构建</w:t>
      </w:r>
      <w:proofErr w:type="gramStart"/>
      <w:r w:rsidRPr="00E54904">
        <w:t>微服务</w:t>
      </w:r>
      <w:proofErr w:type="gramEnd"/>
      <w:r w:rsidRPr="00E54904">
        <w:t>架构的综合性框架，它基于 Spring Boot，为开发者提供了一站式的解决方案。Spring Cloud 的核心理念是简化分布式系统的开发和部署，让开发者能够更专注于业务逻辑的实现。它集易用性、功能完善和社区活跃等优势于一身，成为构建</w:t>
      </w:r>
      <w:proofErr w:type="gramStart"/>
      <w:r w:rsidRPr="00E54904">
        <w:t>微服务</w:t>
      </w:r>
      <w:proofErr w:type="gramEnd"/>
      <w:r w:rsidRPr="00E54904">
        <w:t>架构的理想选择。</w:t>
      </w:r>
    </w:p>
    <w:p w14:paraId="4CD38346" w14:textId="77777777" w:rsidR="001119EA" w:rsidRPr="00E54904" w:rsidRDefault="001119EA" w:rsidP="001119EA">
      <w:pPr>
        <w:pStyle w:val="af0"/>
        <w:numPr>
          <w:ilvl w:val="0"/>
          <w:numId w:val="7"/>
        </w:numPr>
      </w:pPr>
      <w:r w:rsidRPr="00E54904">
        <w:rPr>
          <w:rStyle w:val="af1"/>
        </w:rPr>
        <w:t>易用性:</w:t>
      </w:r>
      <w:r w:rsidRPr="00E54904">
        <w:t xml:space="preserve"> Spring Cloud 与 Spring Boot 的无缝</w:t>
      </w:r>
      <w:proofErr w:type="gramStart"/>
      <w:r w:rsidRPr="00E54904">
        <w:t>集成极</w:t>
      </w:r>
      <w:proofErr w:type="gramEnd"/>
      <w:r w:rsidRPr="00E54904">
        <w:t>大降低了</w:t>
      </w:r>
      <w:proofErr w:type="gramStart"/>
      <w:r w:rsidRPr="00E54904">
        <w:t>微服务</w:t>
      </w:r>
      <w:proofErr w:type="gramEnd"/>
      <w:r w:rsidRPr="00E54904">
        <w:t>开发的难度。开发者可以利用 Spring Boot 提供的自动配置、注解驱动等特性，快速搭建</w:t>
      </w:r>
      <w:proofErr w:type="gramStart"/>
      <w:r w:rsidRPr="00E54904">
        <w:t>微服务</w:t>
      </w:r>
      <w:proofErr w:type="gramEnd"/>
      <w:r w:rsidRPr="00E54904">
        <w:t xml:space="preserve">应用。例如，只需添加 </w:t>
      </w:r>
      <w:r w:rsidRPr="00E54904">
        <w:rPr>
          <w:rStyle w:val="HTML"/>
        </w:rPr>
        <w:t>spring-cloud-starter-</w:t>
      </w:r>
      <w:proofErr w:type="spellStart"/>
      <w:r w:rsidRPr="00E54904">
        <w:rPr>
          <w:rStyle w:val="HTML"/>
        </w:rPr>
        <w:t>netflix</w:t>
      </w:r>
      <w:proofErr w:type="spellEnd"/>
      <w:r w:rsidRPr="00E54904">
        <w:rPr>
          <w:rStyle w:val="HTML"/>
        </w:rPr>
        <w:t>-eureka-server</w:t>
      </w:r>
      <w:r w:rsidRPr="00E54904">
        <w:t xml:space="preserve"> 依赖，即可轻松搭建一个 Eureka 服务注册中心；使用 </w:t>
      </w:r>
      <w:r w:rsidRPr="00E54904">
        <w:rPr>
          <w:rStyle w:val="HTML"/>
        </w:rPr>
        <w:t>@EnableDiscoveryClient</w:t>
      </w:r>
      <w:r w:rsidRPr="00E54904">
        <w:t xml:space="preserve"> 注解即可将服务注册到 Eureka Server。Spring Cloud 通过封装和抽象，隐藏了底层复杂的实现细节，使得开发者可以更专注于业务逻辑的开发。</w:t>
      </w:r>
    </w:p>
    <w:p w14:paraId="695FEE91" w14:textId="77777777" w:rsidR="001119EA" w:rsidRPr="00E54904" w:rsidRDefault="001119EA" w:rsidP="001119EA">
      <w:pPr>
        <w:pStyle w:val="af0"/>
        <w:numPr>
          <w:ilvl w:val="0"/>
          <w:numId w:val="7"/>
        </w:numPr>
      </w:pPr>
      <w:r w:rsidRPr="00E54904">
        <w:rPr>
          <w:rStyle w:val="af1"/>
        </w:rPr>
        <w:t>功能完善:</w:t>
      </w:r>
      <w:r w:rsidRPr="00E54904">
        <w:t xml:space="preserve"> Spring Cloud 提供了构建</w:t>
      </w:r>
      <w:proofErr w:type="gramStart"/>
      <w:r w:rsidRPr="00E54904">
        <w:t>微服务</w:t>
      </w:r>
      <w:proofErr w:type="gramEnd"/>
      <w:r w:rsidRPr="00E54904">
        <w:t>架构所需的各种组件，涵盖了服务注册与发现、负载均衡、API 网关、熔断降级、配置管理等方面，可以满足</w:t>
      </w:r>
      <w:proofErr w:type="gramStart"/>
      <w:r w:rsidRPr="00E54904">
        <w:t>微服务</w:t>
      </w:r>
      <w:proofErr w:type="gramEnd"/>
      <w:r w:rsidRPr="00E54904">
        <w:t>架构的各种需求。例如，Eureka 负责服务的注册与发现，Ribbon 实现客户端负载均衡，Feign 简化服务间调用，</w:t>
      </w:r>
      <w:proofErr w:type="spellStart"/>
      <w:r w:rsidRPr="00E54904">
        <w:t>Hystrix</w:t>
      </w:r>
      <w:proofErr w:type="spellEnd"/>
      <w:r w:rsidRPr="00E54904">
        <w:t xml:space="preserve"> 实现断路器模式防止级联故障，Gateway 作为 API 网关负责路由请求和身份验证，Config 实现配置的集中管理。这些组件相互协作，共同构建了一个完整的</w:t>
      </w:r>
      <w:proofErr w:type="gramStart"/>
      <w:r w:rsidRPr="00E54904">
        <w:t>微服务</w:t>
      </w:r>
      <w:proofErr w:type="gramEnd"/>
      <w:r w:rsidRPr="00E54904">
        <w:t>生态系统。</w:t>
      </w:r>
    </w:p>
    <w:p w14:paraId="20501E39" w14:textId="77777777" w:rsidR="001119EA" w:rsidRPr="00E54904" w:rsidRDefault="001119EA" w:rsidP="001119EA">
      <w:pPr>
        <w:pStyle w:val="af0"/>
        <w:numPr>
          <w:ilvl w:val="0"/>
          <w:numId w:val="7"/>
        </w:numPr>
      </w:pPr>
      <w:r w:rsidRPr="00E54904">
        <w:rPr>
          <w:rStyle w:val="af1"/>
        </w:rPr>
        <w:t>社区活跃:</w:t>
      </w:r>
      <w:r w:rsidRPr="00E54904">
        <w:t xml:space="preserve"> Spring Cloud 拥有庞大的社区支持，开发者可以方便地获取帮助和资源。官方文档提供了详细的组件说明和使用指南，涵盖了各个组件的配置、使用和最佳实践。网络上有大量的 Spring Cloud 相关博客、论坛和问答，例如 Stack Overflow、CSDN 等，可以帮助开发者解决遇到的问题。活跃的社区也意味着 Spring Cloud 会不断更新和迭代，保持与时俱进。</w:t>
      </w:r>
    </w:p>
    <w:p w14:paraId="3CA4399D" w14:textId="77777777" w:rsidR="001119EA" w:rsidRPr="00E54904" w:rsidRDefault="001119EA" w:rsidP="001119EA">
      <w:pPr>
        <w:pStyle w:val="3"/>
        <w:rPr>
          <w:color w:val="auto"/>
        </w:rPr>
      </w:pPr>
      <w:r w:rsidRPr="00E54904">
        <w:rPr>
          <w:color w:val="auto"/>
        </w:rPr>
        <w:t xml:space="preserve">2. </w:t>
      </w:r>
      <w:proofErr w:type="spellStart"/>
      <w:r w:rsidRPr="00E54904">
        <w:rPr>
          <w:color w:val="auto"/>
        </w:rPr>
        <w:t>开源微服务框架</w:t>
      </w:r>
      <w:proofErr w:type="spellEnd"/>
    </w:p>
    <w:p w14:paraId="03430BC3" w14:textId="77777777" w:rsidR="001119EA" w:rsidRPr="00E54904" w:rsidRDefault="001119EA" w:rsidP="001119EA">
      <w:pPr>
        <w:pStyle w:val="af0"/>
      </w:pPr>
      <w:r w:rsidRPr="00E54904">
        <w:t>除了 Spring Cloud，开源社区还涌现出许多优秀的</w:t>
      </w:r>
      <w:proofErr w:type="gramStart"/>
      <w:r w:rsidRPr="00E54904">
        <w:t>微服务</w:t>
      </w:r>
      <w:proofErr w:type="gramEnd"/>
      <w:r w:rsidRPr="00E54904">
        <w:t>框架，它们各有特色，适用于不同的场景。开发者可以根据项目需求和技术</w:t>
      </w:r>
      <w:proofErr w:type="gramStart"/>
      <w:r w:rsidRPr="00E54904">
        <w:t>栈</w:t>
      </w:r>
      <w:proofErr w:type="gramEnd"/>
      <w:r w:rsidRPr="00E54904">
        <w:t>选择合适的框架。</w:t>
      </w:r>
    </w:p>
    <w:p w14:paraId="3E26F582" w14:textId="77777777" w:rsidR="001119EA" w:rsidRPr="00E54904" w:rsidRDefault="001119EA" w:rsidP="001119EA">
      <w:pPr>
        <w:pStyle w:val="af0"/>
        <w:numPr>
          <w:ilvl w:val="0"/>
          <w:numId w:val="8"/>
        </w:numPr>
      </w:pPr>
      <w:r w:rsidRPr="00E54904">
        <w:rPr>
          <w:rStyle w:val="af1"/>
        </w:rPr>
        <w:t xml:space="preserve">Dubbo &amp; </w:t>
      </w:r>
      <w:proofErr w:type="spellStart"/>
      <w:r w:rsidRPr="00E54904">
        <w:rPr>
          <w:rStyle w:val="af1"/>
        </w:rPr>
        <w:t>gRPC</w:t>
      </w:r>
      <w:proofErr w:type="spellEnd"/>
      <w:r w:rsidRPr="00E54904">
        <w:rPr>
          <w:rStyle w:val="af1"/>
        </w:rPr>
        <w:t>:</w:t>
      </w:r>
      <w:r w:rsidRPr="00E54904">
        <w:t xml:space="preserve"> Dubbo 是阿里巴巴开源的高性能 RPC 框架，以其高性能、扩展性强等特点著称，广泛应用于国内互联网企业；</w:t>
      </w:r>
      <w:proofErr w:type="spellStart"/>
      <w:r w:rsidRPr="00E54904">
        <w:t>gRPC</w:t>
      </w:r>
      <w:proofErr w:type="spellEnd"/>
      <w:r w:rsidRPr="00E54904">
        <w:t xml:space="preserve"> 是 Google 开源的高性能 RPC 框架，支持多种语言，适用于跨语言应用。两者都提供了丰</w:t>
      </w:r>
      <w:r w:rsidRPr="00E54904">
        <w:lastRenderedPageBreak/>
        <w:t>富的服务治理功能，例如服务发现、负载均衡、容错等。Dubbo 采用 Java 开发，与 Spring 框架集成良好；</w:t>
      </w:r>
      <w:proofErr w:type="spellStart"/>
      <w:r w:rsidRPr="00E54904">
        <w:t>gRPC</w:t>
      </w:r>
      <w:proofErr w:type="spellEnd"/>
      <w:r w:rsidRPr="00E54904">
        <w:t xml:space="preserve"> 使用 Protocol Buffers 作为接口定义语言，并基于 HTTP/2 协议进行通信，具有更高的性能和效率。</w:t>
      </w:r>
    </w:p>
    <w:p w14:paraId="77A54282" w14:textId="77777777" w:rsidR="001119EA" w:rsidRPr="00E54904" w:rsidRDefault="001119EA" w:rsidP="001119EA">
      <w:pPr>
        <w:pStyle w:val="af0"/>
        <w:numPr>
          <w:ilvl w:val="0"/>
          <w:numId w:val="8"/>
        </w:numPr>
      </w:pPr>
      <w:r w:rsidRPr="00E54904">
        <w:rPr>
          <w:rStyle w:val="af1"/>
        </w:rPr>
        <w:t>Istio:</w:t>
      </w:r>
      <w:r w:rsidRPr="00E54904">
        <w:t xml:space="preserve"> Istio 是服务网格框架，提供了强大的流量管理和安全功能，适用于云原生应用。Istio 可以实现服务间的流量控制、安全策略、监控等功能，而无需修改应用程序代码，极大简化了服务治理的复杂度。Istio 通过 Sidecar 模式，将服务治理逻辑从应用程序中分离出来，实现了服务治理的透明化。</w:t>
      </w:r>
    </w:p>
    <w:p w14:paraId="19F5749B" w14:textId="77777777" w:rsidR="001119EA" w:rsidRPr="00E54904" w:rsidRDefault="001119EA" w:rsidP="001119EA">
      <w:pPr>
        <w:pStyle w:val="af0"/>
        <w:numPr>
          <w:ilvl w:val="0"/>
          <w:numId w:val="8"/>
        </w:numPr>
      </w:pPr>
      <w:r w:rsidRPr="00E54904">
        <w:rPr>
          <w:rStyle w:val="af1"/>
        </w:rPr>
        <w:t>Kubernetes:</w:t>
      </w:r>
      <w:r w:rsidRPr="00E54904">
        <w:t xml:space="preserve"> Kubernetes 是容器编排平台，提供了服务发现、负载均衡等功能，适用于容器化应用。Kubernetes 可以自动化部署、扩展和管理容器化应用程序，是</w:t>
      </w:r>
      <w:proofErr w:type="gramStart"/>
      <w:r w:rsidRPr="00E54904">
        <w:t>构建云</w:t>
      </w:r>
      <w:proofErr w:type="gramEnd"/>
      <w:r w:rsidRPr="00E54904">
        <w:t>原生应用的重要基础设施。Kubernetes 提供了强大的容器管理能力，可以实现服务的自动伸缩、滚动更新、故障恢复等功能。</w:t>
      </w:r>
    </w:p>
    <w:p w14:paraId="7887300D" w14:textId="77777777" w:rsidR="001119EA" w:rsidRPr="00E54904" w:rsidRDefault="001119EA" w:rsidP="001119EA">
      <w:pPr>
        <w:pStyle w:val="3"/>
        <w:rPr>
          <w:color w:val="auto"/>
          <w:lang w:eastAsia="zh-CN"/>
        </w:rPr>
      </w:pPr>
      <w:r w:rsidRPr="00E54904">
        <w:rPr>
          <w:color w:val="auto"/>
          <w:lang w:eastAsia="zh-CN"/>
        </w:rPr>
        <w:t xml:space="preserve">3. </w:t>
      </w:r>
      <w:r w:rsidRPr="00E54904">
        <w:rPr>
          <w:color w:val="auto"/>
          <w:lang w:eastAsia="zh-CN"/>
        </w:rPr>
        <w:t>进</w:t>
      </w:r>
      <w:proofErr w:type="gramStart"/>
      <w:r w:rsidRPr="00E54904">
        <w:rPr>
          <w:color w:val="auto"/>
          <w:lang w:eastAsia="zh-CN"/>
        </w:rPr>
        <w:t>阶开发</w:t>
      </w:r>
      <w:proofErr w:type="gramEnd"/>
      <w:r w:rsidRPr="00E54904">
        <w:rPr>
          <w:color w:val="auto"/>
          <w:lang w:eastAsia="zh-CN"/>
        </w:rPr>
        <w:t>所需基础</w:t>
      </w:r>
    </w:p>
    <w:p w14:paraId="754B6971" w14:textId="77777777" w:rsidR="001119EA" w:rsidRPr="00E54904" w:rsidRDefault="001119EA" w:rsidP="001119EA">
      <w:pPr>
        <w:pStyle w:val="af0"/>
      </w:pPr>
      <w:r w:rsidRPr="00E54904">
        <w:t>要在 Spring Cloud 或其他开源</w:t>
      </w:r>
      <w:proofErr w:type="gramStart"/>
      <w:r w:rsidRPr="00E54904">
        <w:t>微服务</w:t>
      </w:r>
      <w:proofErr w:type="gramEnd"/>
      <w:r w:rsidRPr="00E54904">
        <w:t>架构上进行进阶开发，需要掌握扎实的基础知识和技能，并不断学习和实践。</w:t>
      </w:r>
    </w:p>
    <w:p w14:paraId="691904AA" w14:textId="77777777" w:rsidR="001119EA" w:rsidRPr="00E54904" w:rsidRDefault="001119EA" w:rsidP="001119EA">
      <w:pPr>
        <w:pStyle w:val="af0"/>
        <w:numPr>
          <w:ilvl w:val="0"/>
          <w:numId w:val="9"/>
        </w:numPr>
      </w:pPr>
      <w:r w:rsidRPr="00E54904">
        <w:rPr>
          <w:rStyle w:val="af1"/>
        </w:rPr>
        <w:t>基础扎实:</w:t>
      </w:r>
      <w:r w:rsidRPr="00E54904">
        <w:t xml:space="preserve"> 熟练掌握 Java 编程语言，熟悉 HTTP、TCP 等网络协议，了解关系型数据库、NoSQL 数据库等数据存储技术，掌握持续集成、持续交付等 DevOps 实践。这些基础知识是进行</w:t>
      </w:r>
      <w:proofErr w:type="gramStart"/>
      <w:r w:rsidRPr="00E54904">
        <w:t>微服务</w:t>
      </w:r>
      <w:proofErr w:type="gramEnd"/>
      <w:r w:rsidRPr="00E54904">
        <w:t>开发的必要条件，开发者需要对这些知识有深入的理解和应用能力。</w:t>
      </w:r>
    </w:p>
    <w:p w14:paraId="7FD4EE42" w14:textId="77777777" w:rsidR="001119EA" w:rsidRPr="00E54904" w:rsidRDefault="001119EA" w:rsidP="001119EA">
      <w:pPr>
        <w:pStyle w:val="af0"/>
        <w:numPr>
          <w:ilvl w:val="0"/>
          <w:numId w:val="9"/>
        </w:numPr>
      </w:pPr>
      <w:r w:rsidRPr="00E54904">
        <w:rPr>
          <w:rStyle w:val="af1"/>
        </w:rPr>
        <w:t>分布式系统理解:</w:t>
      </w:r>
      <w:r w:rsidRPr="00E54904">
        <w:t xml:space="preserve"> 理解分布式系统的设计原则和模式，例如 CAP 定理、BASE 理论等，能够设计高可用、可扩展的</w:t>
      </w:r>
      <w:proofErr w:type="gramStart"/>
      <w:r w:rsidRPr="00E54904">
        <w:t>微服务</w:t>
      </w:r>
      <w:proofErr w:type="gramEnd"/>
      <w:r w:rsidRPr="00E54904">
        <w:t>架构。</w:t>
      </w:r>
      <w:proofErr w:type="gramStart"/>
      <w:r w:rsidRPr="00E54904">
        <w:t>微服务</w:t>
      </w:r>
      <w:proofErr w:type="gramEnd"/>
      <w:r w:rsidRPr="00E54904">
        <w:t>架构本质上是分布式系统，开发者需要了解分布式系统面临的挑战和解决方案，例如数据一致性、分布式事务、服务治理等。</w:t>
      </w:r>
    </w:p>
    <w:p w14:paraId="26D5D6BF" w14:textId="307A7693" w:rsidR="005A7B36" w:rsidRPr="00E54904" w:rsidRDefault="001119EA" w:rsidP="001119EA">
      <w:pPr>
        <w:pStyle w:val="af0"/>
        <w:numPr>
          <w:ilvl w:val="0"/>
          <w:numId w:val="9"/>
        </w:numPr>
      </w:pPr>
      <w:r w:rsidRPr="00E54904">
        <w:rPr>
          <w:rStyle w:val="af1"/>
        </w:rPr>
        <w:t>综合技能提升:</w:t>
      </w:r>
      <w:r w:rsidRPr="00E54904">
        <w:t xml:space="preserve"> 掌握性能优化、安全性、可扩展性和可靠性等方面的知识和技能，能够进行性能调优、安全防护、架构扩展和故障处理。随着</w:t>
      </w:r>
      <w:proofErr w:type="gramStart"/>
      <w:r w:rsidRPr="00E54904">
        <w:t>微服务</w:t>
      </w:r>
      <w:proofErr w:type="gramEnd"/>
      <w:r w:rsidRPr="00E54904">
        <w:t>架构的不断发展，开发者还需要关注一些新兴的技术和趋势，例如 Service Mesh、Serverless 等。</w:t>
      </w:r>
    </w:p>
    <w:sectPr w:rsidR="005A7B36" w:rsidRPr="00E5490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66D30C" w14:textId="77777777" w:rsidR="00106FDC" w:rsidRDefault="00106FDC" w:rsidP="00E54904">
      <w:pPr>
        <w:spacing w:after="0"/>
      </w:pPr>
      <w:r>
        <w:separator/>
      </w:r>
    </w:p>
  </w:endnote>
  <w:endnote w:type="continuationSeparator" w:id="0">
    <w:p w14:paraId="151A1D5B" w14:textId="77777777" w:rsidR="00106FDC" w:rsidRDefault="00106FDC" w:rsidP="00E549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D2FAD5" w14:textId="77777777" w:rsidR="00106FDC" w:rsidRDefault="00106FDC" w:rsidP="00E54904">
      <w:pPr>
        <w:spacing w:after="0"/>
      </w:pPr>
      <w:r>
        <w:separator/>
      </w:r>
    </w:p>
  </w:footnote>
  <w:footnote w:type="continuationSeparator" w:id="0">
    <w:p w14:paraId="063CA320" w14:textId="77777777" w:rsidR="00106FDC" w:rsidRDefault="00106FDC" w:rsidP="00E5490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378EAB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24E76E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B89057A"/>
    <w:multiLevelType w:val="multilevel"/>
    <w:tmpl w:val="A2AAF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483D39"/>
    <w:multiLevelType w:val="multilevel"/>
    <w:tmpl w:val="CF6E4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5F068C2"/>
    <w:multiLevelType w:val="multilevel"/>
    <w:tmpl w:val="5DFE3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4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A7B36"/>
    <w:rsid w:val="00106FDC"/>
    <w:rsid w:val="001119EA"/>
    <w:rsid w:val="005A7B36"/>
    <w:rsid w:val="008F2192"/>
    <w:rsid w:val="00901076"/>
    <w:rsid w:val="00C875DC"/>
    <w:rsid w:val="00E54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7631FE"/>
  <w15:docId w15:val="{B762E1AF-948D-4B16-9ACD-34DFB9B53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Normal (Web)"/>
    <w:basedOn w:val="a"/>
    <w:uiPriority w:val="99"/>
    <w:unhideWhenUsed/>
    <w:rsid w:val="001119EA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f1">
    <w:name w:val="Strong"/>
    <w:basedOn w:val="a1"/>
    <w:uiPriority w:val="22"/>
    <w:qFormat/>
    <w:rsid w:val="001119EA"/>
    <w:rPr>
      <w:b/>
      <w:bCs/>
    </w:rPr>
  </w:style>
  <w:style w:type="character" w:styleId="HTML">
    <w:name w:val="HTML Code"/>
    <w:basedOn w:val="a1"/>
    <w:uiPriority w:val="99"/>
    <w:semiHidden/>
    <w:unhideWhenUsed/>
    <w:rsid w:val="001119EA"/>
    <w:rPr>
      <w:rFonts w:ascii="宋体" w:eastAsia="宋体" w:hAnsi="宋体" w:cs="宋体"/>
      <w:sz w:val="24"/>
      <w:szCs w:val="24"/>
    </w:rPr>
  </w:style>
  <w:style w:type="paragraph" w:styleId="af2">
    <w:name w:val="header"/>
    <w:basedOn w:val="a"/>
    <w:link w:val="af3"/>
    <w:unhideWhenUsed/>
    <w:rsid w:val="00E5490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3">
    <w:name w:val="页眉 字符"/>
    <w:basedOn w:val="a1"/>
    <w:link w:val="af2"/>
    <w:rsid w:val="00E54904"/>
    <w:rPr>
      <w:sz w:val="18"/>
      <w:szCs w:val="18"/>
    </w:rPr>
  </w:style>
  <w:style w:type="paragraph" w:styleId="af4">
    <w:name w:val="footer"/>
    <w:basedOn w:val="a"/>
    <w:link w:val="af5"/>
    <w:unhideWhenUsed/>
    <w:rsid w:val="00E5490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5">
    <w:name w:val="页脚 字符"/>
    <w:basedOn w:val="a1"/>
    <w:link w:val="af4"/>
    <w:rsid w:val="00E5490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94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4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01</Words>
  <Characters>1720</Characters>
  <Application>Microsoft Office Word</Application>
  <DocSecurity>0</DocSecurity>
  <Lines>14</Lines>
  <Paragraphs>4</Paragraphs>
  <ScaleCrop>false</ScaleCrop>
  <Company/>
  <LinksUpToDate>false</LinksUpToDate>
  <CharactersWithSpaces>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zhen Si</cp:lastModifiedBy>
  <cp:revision>5</cp:revision>
  <dcterms:created xsi:type="dcterms:W3CDTF">2024-12-25T05:45:00Z</dcterms:created>
  <dcterms:modified xsi:type="dcterms:W3CDTF">2024-12-25T06:07:00Z</dcterms:modified>
</cp:coreProperties>
</file>